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ggie Tae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g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e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07 N Melvina Av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ritter3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2200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v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